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9B130" w14:textId="11742E2B" w:rsidR="002D4A51" w:rsidRPr="00F01C48" w:rsidRDefault="002D4A51" w:rsidP="00D16349">
      <w:pPr>
        <w:spacing w:line="360" w:lineRule="auto"/>
        <w:jc w:val="center"/>
        <w:rPr>
          <w:b/>
        </w:rPr>
      </w:pPr>
      <w:r w:rsidRPr="00F01C48">
        <w:rPr>
          <w:b/>
        </w:rPr>
        <w:t>MME 40</w:t>
      </w:r>
      <w:r w:rsidR="00D31E41" w:rsidRPr="00F01C48">
        <w:rPr>
          <w:b/>
        </w:rPr>
        <w:t>15</w:t>
      </w:r>
      <w:r w:rsidRPr="00F01C48">
        <w:rPr>
          <w:b/>
        </w:rPr>
        <w:t xml:space="preserve"> DEĞERLENDİRME FORMU</w:t>
      </w:r>
    </w:p>
    <w:p w14:paraId="253F611F" w14:textId="49A22548" w:rsidR="002D4A51" w:rsidRPr="00F01C48" w:rsidRDefault="002D4A51" w:rsidP="00D16349">
      <w:pPr>
        <w:spacing w:line="360" w:lineRule="auto"/>
        <w:jc w:val="center"/>
        <w:rPr>
          <w:b/>
        </w:rPr>
      </w:pPr>
      <w:r w:rsidRPr="00F01C48">
        <w:rPr>
          <w:b/>
        </w:rPr>
        <w:t>MME40</w:t>
      </w:r>
      <w:r w:rsidR="00D31E41" w:rsidRPr="00F01C48">
        <w:rPr>
          <w:b/>
        </w:rPr>
        <w:t>15</w:t>
      </w:r>
      <w:r w:rsidRPr="00F01C48">
        <w:rPr>
          <w:b/>
        </w:rPr>
        <w:t xml:space="preserve"> Dersi Dönem Sonu Sınavı Değerlendirmesi</w:t>
      </w:r>
    </w:p>
    <w:tbl>
      <w:tblPr>
        <w:tblStyle w:val="TableGrid"/>
        <w:tblW w:w="10794" w:type="dxa"/>
        <w:tblLook w:val="04A0" w:firstRow="1" w:lastRow="0" w:firstColumn="1" w:lastColumn="0" w:noHBand="0" w:noVBand="1"/>
      </w:tblPr>
      <w:tblGrid>
        <w:gridCol w:w="3597"/>
        <w:gridCol w:w="2675"/>
        <w:gridCol w:w="4522"/>
      </w:tblGrid>
      <w:tr w:rsidR="00F01C48" w:rsidRPr="00F01C48" w14:paraId="0152DF1B" w14:textId="77777777" w:rsidTr="002A3809">
        <w:trPr>
          <w:trHeight w:val="488"/>
        </w:trPr>
        <w:tc>
          <w:tcPr>
            <w:tcW w:w="3597" w:type="dxa"/>
            <w:vAlign w:val="center"/>
          </w:tcPr>
          <w:p w14:paraId="4EE5EEC4" w14:textId="3090E064" w:rsidR="00F01C48" w:rsidRPr="00F01C48" w:rsidRDefault="00F01C48" w:rsidP="00D16349">
            <w:pPr>
              <w:rPr>
                <w:b/>
              </w:rPr>
            </w:pPr>
            <w:bookmarkStart w:id="0" w:name="_Hlk32598263"/>
            <w:r w:rsidRPr="00F01C48">
              <w:rPr>
                <w:b/>
              </w:rPr>
              <w:t>Proje Başlığı</w:t>
            </w:r>
          </w:p>
        </w:tc>
        <w:tc>
          <w:tcPr>
            <w:tcW w:w="7197" w:type="dxa"/>
            <w:gridSpan w:val="2"/>
            <w:vAlign w:val="center"/>
          </w:tcPr>
          <w:p w14:paraId="6605A334" w14:textId="77777777" w:rsidR="00F01C48" w:rsidRPr="00F01C48" w:rsidRDefault="00F01C48" w:rsidP="00D16349"/>
        </w:tc>
      </w:tr>
      <w:tr w:rsidR="00232351" w:rsidRPr="00F01C48" w14:paraId="7A04ED5D" w14:textId="77777777" w:rsidTr="002A3809">
        <w:trPr>
          <w:trHeight w:val="488"/>
        </w:trPr>
        <w:tc>
          <w:tcPr>
            <w:tcW w:w="3597" w:type="dxa"/>
            <w:vAlign w:val="center"/>
          </w:tcPr>
          <w:p w14:paraId="25E3EEF7" w14:textId="77777777" w:rsidR="00232351" w:rsidRPr="00F01C48" w:rsidRDefault="00232351" w:rsidP="00D16349">
            <w:pPr>
              <w:rPr>
                <w:b/>
              </w:rPr>
            </w:pPr>
            <w:r w:rsidRPr="00F01C48">
              <w:rPr>
                <w:b/>
              </w:rPr>
              <w:t>Proje danışman(ları)</w:t>
            </w:r>
          </w:p>
        </w:tc>
        <w:tc>
          <w:tcPr>
            <w:tcW w:w="7197" w:type="dxa"/>
            <w:gridSpan w:val="2"/>
            <w:vAlign w:val="center"/>
          </w:tcPr>
          <w:p w14:paraId="3453482E" w14:textId="77777777" w:rsidR="00232351" w:rsidRPr="00F01C48" w:rsidRDefault="00232351" w:rsidP="00D16349"/>
        </w:tc>
      </w:tr>
      <w:tr w:rsidR="00232351" w:rsidRPr="00F01C48" w14:paraId="50AA3B48" w14:textId="77777777" w:rsidTr="002A3809">
        <w:trPr>
          <w:trHeight w:val="488"/>
        </w:trPr>
        <w:tc>
          <w:tcPr>
            <w:tcW w:w="3597" w:type="dxa"/>
            <w:vAlign w:val="center"/>
          </w:tcPr>
          <w:p w14:paraId="2A131521" w14:textId="77777777" w:rsidR="00232351" w:rsidRPr="00F01C48" w:rsidRDefault="00232351" w:rsidP="00D16349">
            <w:pPr>
              <w:rPr>
                <w:b/>
              </w:rPr>
            </w:pPr>
            <w:r w:rsidRPr="00F01C48">
              <w:rPr>
                <w:b/>
              </w:rPr>
              <w:t>Proje Grubu</w:t>
            </w:r>
          </w:p>
        </w:tc>
        <w:tc>
          <w:tcPr>
            <w:tcW w:w="2675" w:type="dxa"/>
            <w:vAlign w:val="center"/>
          </w:tcPr>
          <w:p w14:paraId="391E4EB5" w14:textId="77777777" w:rsidR="00232351" w:rsidRPr="00F01C48" w:rsidRDefault="00232351" w:rsidP="00D16349">
            <w:pPr>
              <w:jc w:val="center"/>
              <w:rPr>
                <w:b/>
              </w:rPr>
            </w:pPr>
            <w:r w:rsidRPr="00F01C48">
              <w:rPr>
                <w:b/>
              </w:rPr>
              <w:t>Öğrenci Numarası</w:t>
            </w:r>
          </w:p>
        </w:tc>
        <w:tc>
          <w:tcPr>
            <w:tcW w:w="4522" w:type="dxa"/>
            <w:vAlign w:val="center"/>
          </w:tcPr>
          <w:p w14:paraId="5ABE46AD" w14:textId="77777777" w:rsidR="00232351" w:rsidRPr="00F01C48" w:rsidRDefault="00232351" w:rsidP="00D16349">
            <w:pPr>
              <w:jc w:val="center"/>
              <w:rPr>
                <w:b/>
              </w:rPr>
            </w:pPr>
            <w:r w:rsidRPr="00F01C48">
              <w:rPr>
                <w:b/>
              </w:rPr>
              <w:t>Adı, Soyadı</w:t>
            </w:r>
          </w:p>
        </w:tc>
      </w:tr>
      <w:tr w:rsidR="00232351" w:rsidRPr="00F01C48" w14:paraId="2BC62ADC" w14:textId="77777777" w:rsidTr="002A3809">
        <w:trPr>
          <w:trHeight w:val="488"/>
        </w:trPr>
        <w:tc>
          <w:tcPr>
            <w:tcW w:w="3597" w:type="dxa"/>
            <w:vAlign w:val="center"/>
          </w:tcPr>
          <w:p w14:paraId="2DB10A3B" w14:textId="6F95A795" w:rsidR="00232351" w:rsidRPr="00F01C48" w:rsidRDefault="00232351" w:rsidP="00D16349">
            <w:pPr>
              <w:rPr>
                <w:b/>
              </w:rPr>
            </w:pPr>
            <w:r w:rsidRPr="00F01C48">
              <w:rPr>
                <w:b/>
              </w:rPr>
              <w:t>Öğrenci</w:t>
            </w:r>
            <w:r w:rsidR="00F01C48" w:rsidRPr="00F01C48">
              <w:rPr>
                <w:b/>
              </w:rPr>
              <w:t>-1</w:t>
            </w:r>
          </w:p>
        </w:tc>
        <w:tc>
          <w:tcPr>
            <w:tcW w:w="2675" w:type="dxa"/>
            <w:vAlign w:val="center"/>
          </w:tcPr>
          <w:p w14:paraId="7BE24170" w14:textId="77777777" w:rsidR="00232351" w:rsidRPr="00F01C48" w:rsidRDefault="00232351" w:rsidP="00D16349"/>
        </w:tc>
        <w:tc>
          <w:tcPr>
            <w:tcW w:w="4522" w:type="dxa"/>
            <w:vAlign w:val="center"/>
          </w:tcPr>
          <w:p w14:paraId="31F554E2" w14:textId="77777777" w:rsidR="00232351" w:rsidRPr="00F01C48" w:rsidRDefault="00232351" w:rsidP="00D16349"/>
        </w:tc>
      </w:tr>
      <w:tr w:rsidR="00232351" w:rsidRPr="00F01C48" w14:paraId="46AC4531" w14:textId="77777777" w:rsidTr="002A3809">
        <w:trPr>
          <w:trHeight w:val="488"/>
        </w:trPr>
        <w:tc>
          <w:tcPr>
            <w:tcW w:w="3597" w:type="dxa"/>
            <w:vAlign w:val="center"/>
          </w:tcPr>
          <w:p w14:paraId="6C66FBB5" w14:textId="2E0AC6EF" w:rsidR="00232351" w:rsidRPr="00F01C48" w:rsidRDefault="00232351" w:rsidP="00D16349">
            <w:pPr>
              <w:rPr>
                <w:b/>
              </w:rPr>
            </w:pPr>
            <w:r w:rsidRPr="00F01C48">
              <w:rPr>
                <w:b/>
              </w:rPr>
              <w:t>Öğrenci</w:t>
            </w:r>
            <w:r w:rsidR="00F01C48" w:rsidRPr="00F01C48">
              <w:rPr>
                <w:b/>
              </w:rPr>
              <w:t>-2</w:t>
            </w:r>
          </w:p>
        </w:tc>
        <w:tc>
          <w:tcPr>
            <w:tcW w:w="2675" w:type="dxa"/>
            <w:vAlign w:val="center"/>
          </w:tcPr>
          <w:p w14:paraId="45D33B06" w14:textId="77777777" w:rsidR="00232351" w:rsidRPr="00F01C48" w:rsidRDefault="00232351" w:rsidP="00D16349"/>
        </w:tc>
        <w:tc>
          <w:tcPr>
            <w:tcW w:w="4522" w:type="dxa"/>
            <w:vAlign w:val="center"/>
          </w:tcPr>
          <w:p w14:paraId="538C4127" w14:textId="77777777" w:rsidR="00232351" w:rsidRPr="00F01C48" w:rsidRDefault="00232351" w:rsidP="00D16349"/>
        </w:tc>
      </w:tr>
    </w:tbl>
    <w:bookmarkEnd w:id="0"/>
    <w:p w14:paraId="6813375A" w14:textId="6F843277" w:rsidR="002D4A51" w:rsidRPr="002A3809" w:rsidRDefault="00814288" w:rsidP="002A3809">
      <w:pPr>
        <w:spacing w:before="120" w:after="120"/>
        <w:jc w:val="center"/>
        <w:rPr>
          <w:b/>
          <w:color w:val="C00000"/>
        </w:rPr>
      </w:pPr>
      <w:r w:rsidRPr="002A3809">
        <w:rPr>
          <w:b/>
          <w:color w:val="C00000"/>
        </w:rPr>
        <w:t>RAPOR DEĞERLENDİRMESİ</w:t>
      </w:r>
    </w:p>
    <w:tbl>
      <w:tblPr>
        <w:tblStyle w:val="TableGrid"/>
        <w:tblW w:w="4954" w:type="pct"/>
        <w:jc w:val="center"/>
        <w:tblLook w:val="04A0" w:firstRow="1" w:lastRow="0" w:firstColumn="1" w:lastColumn="0" w:noHBand="0" w:noVBand="1"/>
      </w:tblPr>
      <w:tblGrid>
        <w:gridCol w:w="8414"/>
        <w:gridCol w:w="669"/>
        <w:gridCol w:w="1608"/>
      </w:tblGrid>
      <w:tr w:rsidR="00D31E41" w:rsidRPr="00F01C48" w14:paraId="61E05D41" w14:textId="1974F005" w:rsidTr="008377A6">
        <w:trPr>
          <w:jc w:val="center"/>
        </w:trPr>
        <w:tc>
          <w:tcPr>
            <w:tcW w:w="3935" w:type="pct"/>
            <w:tcBorders>
              <w:bottom w:val="single" w:sz="4" w:space="0" w:color="auto"/>
            </w:tcBorders>
            <w:vAlign w:val="center"/>
          </w:tcPr>
          <w:p w14:paraId="4FBCBD30" w14:textId="77777777" w:rsidR="00D31E41" w:rsidRPr="00F01C48" w:rsidRDefault="00D31E41" w:rsidP="00D16349">
            <w:pPr>
              <w:spacing w:after="120"/>
              <w:rPr>
                <w:b/>
              </w:rPr>
            </w:pPr>
            <w:bookmarkStart w:id="1" w:name="_Hlk32597769"/>
            <w:r w:rsidRPr="00F01C48">
              <w:rPr>
                <w:b/>
              </w:rPr>
              <w:t>Kriterler</w:t>
            </w:r>
          </w:p>
        </w:tc>
        <w:tc>
          <w:tcPr>
            <w:tcW w:w="313" w:type="pct"/>
            <w:vAlign w:val="center"/>
          </w:tcPr>
          <w:p w14:paraId="16B2A991" w14:textId="77777777" w:rsidR="00D31E41" w:rsidRPr="00F01C48" w:rsidRDefault="00D31E41" w:rsidP="00D16349">
            <w:pPr>
              <w:spacing w:after="120"/>
              <w:rPr>
                <w:b/>
              </w:rPr>
            </w:pPr>
            <w:r w:rsidRPr="00F01C48">
              <w:rPr>
                <w:b/>
              </w:rPr>
              <w:t>%</w:t>
            </w:r>
          </w:p>
        </w:tc>
        <w:tc>
          <w:tcPr>
            <w:tcW w:w="752" w:type="pct"/>
            <w:vAlign w:val="center"/>
          </w:tcPr>
          <w:p w14:paraId="5F1FCBF5" w14:textId="77777777" w:rsidR="00D31E41" w:rsidRPr="00F01C48" w:rsidRDefault="00D31E41" w:rsidP="00D16349">
            <w:pPr>
              <w:spacing w:after="120"/>
              <w:rPr>
                <w:b/>
              </w:rPr>
            </w:pPr>
            <w:r w:rsidRPr="00F01C48">
              <w:rPr>
                <w:b/>
              </w:rPr>
              <w:t>Verilen Not</w:t>
            </w:r>
          </w:p>
        </w:tc>
      </w:tr>
      <w:tr w:rsidR="00D31E41" w:rsidRPr="00F01C48" w14:paraId="6F92D35F" w14:textId="77777777" w:rsidTr="008377A6">
        <w:trPr>
          <w:jc w:val="center"/>
        </w:trPr>
        <w:tc>
          <w:tcPr>
            <w:tcW w:w="393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310FE8B" w14:textId="2E69417B" w:rsidR="00D31E41" w:rsidRPr="00F01C48" w:rsidRDefault="00D31E41" w:rsidP="00D16349">
            <w:pPr>
              <w:spacing w:after="120"/>
              <w:rPr>
                <w:b/>
                <w:bCs/>
              </w:rPr>
            </w:pPr>
            <w:r w:rsidRPr="00F01C48">
              <w:rPr>
                <w:b/>
                <w:bCs/>
              </w:rPr>
              <w:t>PROJENİN ŞEKİL YÖNÜNDEN DEĞERLENDİRİLMESİ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0E01D3F8" w14:textId="77777777" w:rsidR="00D31E41" w:rsidRPr="00F01C48" w:rsidRDefault="00D31E41" w:rsidP="00D1634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52" w:type="pct"/>
            <w:vAlign w:val="center"/>
          </w:tcPr>
          <w:p w14:paraId="772D90C8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120BFD18" w14:textId="533AC151" w:rsidTr="008377A6">
        <w:trPr>
          <w:jc w:val="center"/>
        </w:trPr>
        <w:tc>
          <w:tcPr>
            <w:tcW w:w="393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7666BFD" w14:textId="0A1A8B39" w:rsidR="00D31E41" w:rsidRPr="00F01C48" w:rsidRDefault="00D31E41" w:rsidP="00D16349">
            <w:pPr>
              <w:spacing w:after="120"/>
              <w:rPr>
                <w:b/>
              </w:rPr>
            </w:pPr>
            <w:r w:rsidRPr="00F01C48">
              <w:t xml:space="preserve">Metnin yazım kurallarına uyumu 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2F49BFE6" w14:textId="5866A3DD" w:rsidR="00D31E41" w:rsidRPr="00F01C48" w:rsidRDefault="00D31E41" w:rsidP="00D16349">
            <w:pPr>
              <w:spacing w:after="120"/>
              <w:jc w:val="center"/>
              <w:rPr>
                <w:b/>
              </w:rPr>
            </w:pPr>
            <w:r w:rsidRPr="00F01C48">
              <w:rPr>
                <w:b/>
              </w:rPr>
              <w:t>5</w:t>
            </w:r>
          </w:p>
        </w:tc>
        <w:tc>
          <w:tcPr>
            <w:tcW w:w="752" w:type="pct"/>
            <w:vAlign w:val="center"/>
          </w:tcPr>
          <w:p w14:paraId="3B539F1D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3287E915" w14:textId="64B8AD72" w:rsidTr="00A229CF">
        <w:trPr>
          <w:jc w:val="center"/>
        </w:trPr>
        <w:tc>
          <w:tcPr>
            <w:tcW w:w="393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F94839" w14:textId="2AB51319" w:rsidR="00D31E41" w:rsidRPr="00F01C48" w:rsidRDefault="00D31E41" w:rsidP="00D16349">
            <w:pPr>
              <w:spacing w:after="120"/>
              <w:rPr>
                <w:bCs/>
              </w:rPr>
            </w:pPr>
            <w:r w:rsidRPr="00F01C48">
              <w:rPr>
                <w:bCs/>
              </w:rPr>
              <w:t>Şekil ve tablo yazıları, metin içine</w:t>
            </w:r>
            <w:r w:rsidR="00604F33" w:rsidRPr="00F01C48">
              <w:rPr>
                <w:bCs/>
              </w:rPr>
              <w:t xml:space="preserve"> </w:t>
            </w:r>
            <w:r w:rsidRPr="00F01C48">
              <w:rPr>
                <w:bCs/>
              </w:rPr>
              <w:t>yerleştirme ve gerekliliği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2654AFFD" w14:textId="189BBAA5" w:rsidR="00D31E41" w:rsidRPr="00F01C48" w:rsidRDefault="00D31E41" w:rsidP="00D16349">
            <w:pPr>
              <w:spacing w:after="120"/>
              <w:jc w:val="center"/>
              <w:rPr>
                <w:b/>
              </w:rPr>
            </w:pPr>
            <w:r w:rsidRPr="00F01C48">
              <w:rPr>
                <w:b/>
              </w:rPr>
              <w:t>5</w:t>
            </w:r>
          </w:p>
        </w:tc>
        <w:tc>
          <w:tcPr>
            <w:tcW w:w="752" w:type="pct"/>
            <w:vAlign w:val="center"/>
          </w:tcPr>
          <w:p w14:paraId="19F04B5D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1A598AFA" w14:textId="69EC2BF5" w:rsidTr="00A229CF">
        <w:trPr>
          <w:jc w:val="center"/>
        </w:trPr>
        <w:tc>
          <w:tcPr>
            <w:tcW w:w="393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058A3F" w14:textId="6944A929" w:rsidR="00D31E41" w:rsidRPr="00F01C48" w:rsidRDefault="00D31E41" w:rsidP="00D16349">
            <w:pPr>
              <w:spacing w:after="120"/>
              <w:rPr>
                <w:bCs/>
              </w:rPr>
            </w:pPr>
            <w:r w:rsidRPr="00F01C48">
              <w:rPr>
                <w:bCs/>
              </w:rPr>
              <w:t>Kaynakların yazım kurallarına uyumu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26954E88" w14:textId="56947C4F" w:rsidR="00D31E41" w:rsidRPr="00F01C48" w:rsidRDefault="00D31E41" w:rsidP="00D16349">
            <w:pPr>
              <w:spacing w:after="120"/>
              <w:jc w:val="center"/>
              <w:rPr>
                <w:b/>
              </w:rPr>
            </w:pPr>
            <w:r w:rsidRPr="00F01C48">
              <w:rPr>
                <w:b/>
              </w:rPr>
              <w:t>5</w:t>
            </w:r>
          </w:p>
        </w:tc>
        <w:tc>
          <w:tcPr>
            <w:tcW w:w="752" w:type="pct"/>
            <w:vAlign w:val="center"/>
          </w:tcPr>
          <w:p w14:paraId="48F2815C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A229CF" w:rsidRPr="00F01C48" w14:paraId="229EBB30" w14:textId="77777777" w:rsidTr="00A229CF">
        <w:trPr>
          <w:jc w:val="center"/>
        </w:trPr>
        <w:tc>
          <w:tcPr>
            <w:tcW w:w="39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ED475" w14:textId="0F820737" w:rsidR="00A229CF" w:rsidRPr="00F01C48" w:rsidRDefault="00A229CF" w:rsidP="00D16349">
            <w:pPr>
              <w:spacing w:after="120"/>
              <w:rPr>
                <w:bCs/>
              </w:rPr>
            </w:pPr>
            <w:r w:rsidRPr="00F01C48">
              <w:rPr>
                <w:bCs/>
              </w:rPr>
              <w:t>Rapor benzerlik oranı (%</w:t>
            </w:r>
            <w:r w:rsidR="000A06F7">
              <w:rPr>
                <w:bCs/>
              </w:rPr>
              <w:t>3</w:t>
            </w:r>
            <w:r w:rsidRPr="00F01C48">
              <w:rPr>
                <w:bCs/>
              </w:rPr>
              <w:t>0</w:t>
            </w:r>
            <w:r w:rsidR="00DF7EF4" w:rsidRPr="00F01C48">
              <w:rPr>
                <w:bCs/>
              </w:rPr>
              <w:t>’</w:t>
            </w:r>
            <w:r w:rsidRPr="00F01C48">
              <w:rPr>
                <w:bCs/>
              </w:rPr>
              <w:t>nin üzerinde ise 0, altında ise tam puan)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2F2962FA" w14:textId="71C291AF" w:rsidR="00A229CF" w:rsidRPr="00F01C48" w:rsidRDefault="00A229CF" w:rsidP="00D16349">
            <w:pPr>
              <w:spacing w:after="120"/>
              <w:jc w:val="center"/>
              <w:rPr>
                <w:b/>
              </w:rPr>
            </w:pPr>
            <w:r w:rsidRPr="00F01C48">
              <w:rPr>
                <w:b/>
              </w:rPr>
              <w:t>1</w:t>
            </w:r>
            <w:r w:rsidR="000A06F7">
              <w:rPr>
                <w:b/>
              </w:rPr>
              <w:t>5</w:t>
            </w:r>
          </w:p>
        </w:tc>
        <w:tc>
          <w:tcPr>
            <w:tcW w:w="752" w:type="pct"/>
            <w:vAlign w:val="center"/>
          </w:tcPr>
          <w:p w14:paraId="61C6CC76" w14:textId="77777777" w:rsidR="00A229CF" w:rsidRPr="00F01C48" w:rsidRDefault="00A229CF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4BB9482A" w14:textId="787DE0CB" w:rsidTr="00A229CF">
        <w:trPr>
          <w:jc w:val="center"/>
        </w:trPr>
        <w:tc>
          <w:tcPr>
            <w:tcW w:w="3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56984" w14:textId="1973D9F0" w:rsidR="00D31E41" w:rsidRPr="00F01C48" w:rsidRDefault="00D31E41" w:rsidP="00D16349">
            <w:pPr>
              <w:spacing w:after="120"/>
              <w:rPr>
                <w:b/>
                <w:bCs/>
              </w:rPr>
            </w:pPr>
            <w:r w:rsidRPr="00F01C48">
              <w:rPr>
                <w:b/>
                <w:bCs/>
              </w:rPr>
              <w:t>PROJENİN İÇERİK YÖNÜNDEN DEĞERLENDİRİLMESİ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341DDED8" w14:textId="03D7DB61" w:rsidR="00D31E41" w:rsidRPr="00F01C48" w:rsidRDefault="00D31E41" w:rsidP="00D1634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52" w:type="pct"/>
            <w:vAlign w:val="center"/>
          </w:tcPr>
          <w:p w14:paraId="78FAE1E7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5B54F40E" w14:textId="145EA2FE" w:rsidTr="008377A6">
        <w:trPr>
          <w:jc w:val="center"/>
        </w:trPr>
        <w:tc>
          <w:tcPr>
            <w:tcW w:w="393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E1246CE" w14:textId="729488B0" w:rsidR="00D31E41" w:rsidRPr="00F01C48" w:rsidRDefault="00D31E41" w:rsidP="00D16349">
            <w:pPr>
              <w:spacing w:after="120"/>
              <w:rPr>
                <w:b/>
              </w:rPr>
            </w:pPr>
            <w:r w:rsidRPr="00F01C48">
              <w:t>Program çıktılarının karşılanması*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3E33149E" w14:textId="77777777" w:rsidR="00D31E41" w:rsidRPr="00F01C48" w:rsidRDefault="00D31E41" w:rsidP="00D16349">
            <w:pPr>
              <w:spacing w:after="120"/>
              <w:jc w:val="center"/>
              <w:rPr>
                <w:b/>
              </w:rPr>
            </w:pPr>
            <w:r w:rsidRPr="00F01C48">
              <w:rPr>
                <w:b/>
              </w:rPr>
              <w:t>20</w:t>
            </w:r>
          </w:p>
        </w:tc>
        <w:tc>
          <w:tcPr>
            <w:tcW w:w="752" w:type="pct"/>
            <w:vAlign w:val="center"/>
          </w:tcPr>
          <w:p w14:paraId="48AACBB0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639679EA" w14:textId="3EE6C6C2" w:rsidTr="008377A6">
        <w:trPr>
          <w:jc w:val="center"/>
        </w:trPr>
        <w:tc>
          <w:tcPr>
            <w:tcW w:w="393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523A41C" w14:textId="79C58371" w:rsidR="00D31E41" w:rsidRPr="00F01C48" w:rsidRDefault="00D31E41" w:rsidP="00D16349">
            <w:pPr>
              <w:spacing w:after="120"/>
            </w:pPr>
            <w:r w:rsidRPr="00F01C48">
              <w:t>Yayın taramas</w:t>
            </w:r>
            <w:r w:rsidR="008377A6" w:rsidRPr="00F01C48">
              <w:t>ı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235BBD03" w14:textId="77777777" w:rsidR="00D31E41" w:rsidRPr="00F01C48" w:rsidRDefault="00D31E41" w:rsidP="00D16349">
            <w:pPr>
              <w:spacing w:after="120"/>
              <w:jc w:val="center"/>
              <w:rPr>
                <w:b/>
              </w:rPr>
            </w:pPr>
            <w:r w:rsidRPr="00F01C48">
              <w:rPr>
                <w:b/>
              </w:rPr>
              <w:t>10</w:t>
            </w:r>
          </w:p>
        </w:tc>
        <w:tc>
          <w:tcPr>
            <w:tcW w:w="752" w:type="pct"/>
            <w:vAlign w:val="center"/>
          </w:tcPr>
          <w:p w14:paraId="116ED2B7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72021A84" w14:textId="77777777" w:rsidTr="008377A6">
        <w:trPr>
          <w:jc w:val="center"/>
        </w:trPr>
        <w:tc>
          <w:tcPr>
            <w:tcW w:w="393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93E80B" w14:textId="29D177BA" w:rsidR="00D31E41" w:rsidRPr="00F01C48" w:rsidRDefault="00D31E41" w:rsidP="00D16349">
            <w:pPr>
              <w:spacing w:after="120"/>
            </w:pPr>
            <w:r w:rsidRPr="00F01C48">
              <w:t>Sonuç ve öneriler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42399F73" w14:textId="48FF78DC" w:rsidR="00D31E41" w:rsidRPr="00F01C48" w:rsidRDefault="00844533" w:rsidP="00D16349">
            <w:pPr>
              <w:spacing w:after="120"/>
              <w:jc w:val="center"/>
              <w:rPr>
                <w:b/>
              </w:rPr>
            </w:pPr>
            <w:r w:rsidRPr="00F01C48">
              <w:rPr>
                <w:b/>
              </w:rPr>
              <w:t>10</w:t>
            </w:r>
          </w:p>
        </w:tc>
        <w:tc>
          <w:tcPr>
            <w:tcW w:w="752" w:type="pct"/>
            <w:vAlign w:val="center"/>
          </w:tcPr>
          <w:p w14:paraId="37A6D41F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27B59451" w14:textId="312DF66A" w:rsidTr="008377A6">
        <w:trPr>
          <w:jc w:val="center"/>
        </w:trPr>
        <w:tc>
          <w:tcPr>
            <w:tcW w:w="39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FF222" w14:textId="640F8672" w:rsidR="00D31E41" w:rsidRPr="00F01C48" w:rsidRDefault="00D31E41" w:rsidP="00D16349">
            <w:pPr>
              <w:spacing w:after="120"/>
            </w:pPr>
            <w:r w:rsidRPr="00F01C48">
              <w:t>Projenin genel değerlendirilmesi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2A88B9F3" w14:textId="75D5D295" w:rsidR="00D31E41" w:rsidRPr="00F01C48" w:rsidRDefault="00844533" w:rsidP="00D16349">
            <w:pPr>
              <w:spacing w:after="120"/>
              <w:jc w:val="center"/>
              <w:rPr>
                <w:b/>
              </w:rPr>
            </w:pPr>
            <w:r w:rsidRPr="00F01C48">
              <w:rPr>
                <w:b/>
              </w:rPr>
              <w:t>10</w:t>
            </w:r>
          </w:p>
        </w:tc>
        <w:tc>
          <w:tcPr>
            <w:tcW w:w="752" w:type="pct"/>
            <w:vAlign w:val="center"/>
          </w:tcPr>
          <w:p w14:paraId="5A527093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2BC57F8F" w14:textId="77777777" w:rsidTr="008377A6">
        <w:trPr>
          <w:jc w:val="center"/>
        </w:trPr>
        <w:tc>
          <w:tcPr>
            <w:tcW w:w="39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EBABD" w14:textId="2EC380AC" w:rsidR="00D31E41" w:rsidRPr="00F01C48" w:rsidRDefault="008377A6" w:rsidP="00D16349">
            <w:pPr>
              <w:spacing w:after="120"/>
              <w:rPr>
                <w:b/>
                <w:bCs/>
              </w:rPr>
            </w:pPr>
            <w:r w:rsidRPr="00F01C48">
              <w:rPr>
                <w:b/>
                <w:bCs/>
              </w:rPr>
              <w:t>ÖĞRENCİNİN DEĞERLENDİRİLMESİ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3B5EDF78" w14:textId="77777777" w:rsidR="00D31E41" w:rsidRPr="00F01C48" w:rsidRDefault="00D31E41" w:rsidP="00D16349">
            <w:pPr>
              <w:spacing w:after="120"/>
              <w:jc w:val="center"/>
              <w:rPr>
                <w:b/>
              </w:rPr>
            </w:pPr>
          </w:p>
        </w:tc>
        <w:tc>
          <w:tcPr>
            <w:tcW w:w="752" w:type="pct"/>
            <w:vAlign w:val="center"/>
          </w:tcPr>
          <w:p w14:paraId="41AFCD45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  <w:tr w:rsidR="00160C7D" w:rsidRPr="00F01C48" w14:paraId="4D717857" w14:textId="77777777" w:rsidTr="0051694E">
        <w:trPr>
          <w:jc w:val="center"/>
        </w:trPr>
        <w:tc>
          <w:tcPr>
            <w:tcW w:w="39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24081" w14:textId="2FCE5EC0" w:rsidR="00160C7D" w:rsidRPr="00F01C48" w:rsidRDefault="00160C7D" w:rsidP="00D16349">
            <w:pPr>
              <w:spacing w:after="120"/>
            </w:pPr>
            <w:r w:rsidRPr="00B50B54">
              <w:t>Öğrencinin bitirme konusuna hakimiyeti ve süreci takibi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72E15B85" w14:textId="6F980A1D" w:rsidR="00160C7D" w:rsidRPr="00F01C48" w:rsidRDefault="009C48B8" w:rsidP="00D16349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752" w:type="pct"/>
            <w:vAlign w:val="center"/>
          </w:tcPr>
          <w:p w14:paraId="4A80E22B" w14:textId="77777777" w:rsidR="00160C7D" w:rsidRPr="00F01C48" w:rsidRDefault="00160C7D" w:rsidP="00D16349">
            <w:pPr>
              <w:spacing w:after="120"/>
              <w:rPr>
                <w:b/>
              </w:rPr>
            </w:pPr>
          </w:p>
        </w:tc>
      </w:tr>
      <w:tr w:rsidR="00160C7D" w:rsidRPr="00F01C48" w14:paraId="3700E273" w14:textId="77777777" w:rsidTr="0051694E">
        <w:trPr>
          <w:jc w:val="center"/>
        </w:trPr>
        <w:tc>
          <w:tcPr>
            <w:tcW w:w="39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E9F04" w14:textId="2ABD80E3" w:rsidR="00160C7D" w:rsidRPr="00F01C48" w:rsidRDefault="00160C7D" w:rsidP="00D16349">
            <w:pPr>
              <w:spacing w:after="120"/>
            </w:pPr>
            <w:r w:rsidRPr="00B50B54">
              <w:t>Yapılan toplantılara düzenli katılımı</w:t>
            </w:r>
          </w:p>
        </w:tc>
        <w:tc>
          <w:tcPr>
            <w:tcW w:w="313" w:type="pct"/>
            <w:tcBorders>
              <w:left w:val="single" w:sz="4" w:space="0" w:color="auto"/>
            </w:tcBorders>
            <w:vAlign w:val="center"/>
          </w:tcPr>
          <w:p w14:paraId="06B767AC" w14:textId="315223A5" w:rsidR="00160C7D" w:rsidRPr="00F01C48" w:rsidRDefault="009C48B8" w:rsidP="00D16349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10</w:t>
            </w:r>
            <w:bookmarkStart w:id="2" w:name="_GoBack"/>
            <w:bookmarkEnd w:id="2"/>
          </w:p>
        </w:tc>
        <w:tc>
          <w:tcPr>
            <w:tcW w:w="752" w:type="pct"/>
            <w:vAlign w:val="center"/>
          </w:tcPr>
          <w:p w14:paraId="4510F7D8" w14:textId="77777777" w:rsidR="00160C7D" w:rsidRPr="00F01C48" w:rsidRDefault="00160C7D" w:rsidP="00D16349">
            <w:pPr>
              <w:spacing w:after="120"/>
              <w:rPr>
                <w:b/>
              </w:rPr>
            </w:pPr>
          </w:p>
        </w:tc>
      </w:tr>
      <w:tr w:rsidR="00D31E41" w:rsidRPr="00F01C48" w14:paraId="3F88122F" w14:textId="4EE73157" w:rsidTr="008377A6">
        <w:trPr>
          <w:jc w:val="center"/>
        </w:trPr>
        <w:tc>
          <w:tcPr>
            <w:tcW w:w="39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07A3E4" w14:textId="77777777" w:rsidR="00D31E41" w:rsidRPr="00F01C48" w:rsidRDefault="00D31E41" w:rsidP="00D16349">
            <w:pPr>
              <w:spacing w:after="120"/>
              <w:jc w:val="right"/>
              <w:rPr>
                <w:b/>
              </w:rPr>
            </w:pPr>
            <w:r w:rsidRPr="00F01C48">
              <w:rPr>
                <w:b/>
              </w:rPr>
              <w:t>Aldığı Not</w:t>
            </w:r>
          </w:p>
        </w:tc>
        <w:tc>
          <w:tcPr>
            <w:tcW w:w="313" w:type="pct"/>
            <w:vAlign w:val="center"/>
          </w:tcPr>
          <w:p w14:paraId="4C275212" w14:textId="77777777" w:rsidR="00D31E41" w:rsidRPr="00F01C48" w:rsidRDefault="00D31E41" w:rsidP="00D16349">
            <w:pPr>
              <w:spacing w:after="120"/>
              <w:rPr>
                <w:b/>
              </w:rPr>
            </w:pPr>
            <w:r w:rsidRPr="00F01C48">
              <w:rPr>
                <w:b/>
              </w:rPr>
              <w:t>100</w:t>
            </w:r>
          </w:p>
        </w:tc>
        <w:tc>
          <w:tcPr>
            <w:tcW w:w="752" w:type="pct"/>
            <w:vAlign w:val="center"/>
          </w:tcPr>
          <w:p w14:paraId="1B845A47" w14:textId="77777777" w:rsidR="00D31E41" w:rsidRPr="00F01C48" w:rsidRDefault="00D31E41" w:rsidP="00D16349">
            <w:pPr>
              <w:spacing w:after="120"/>
              <w:rPr>
                <w:b/>
              </w:rPr>
            </w:pPr>
          </w:p>
        </w:tc>
      </w:tr>
    </w:tbl>
    <w:bookmarkEnd w:id="1"/>
    <w:p w14:paraId="1202BFF2" w14:textId="0FEA6B33" w:rsidR="002D4A51" w:rsidRPr="00F01C48" w:rsidRDefault="0021398A" w:rsidP="00D16349">
      <w:pPr>
        <w:rPr>
          <w:b/>
          <w:bCs/>
        </w:rPr>
      </w:pPr>
      <w:r w:rsidRPr="00F01C48">
        <w:rPr>
          <w:b/>
        </w:rPr>
        <w:t>*</w:t>
      </w:r>
      <w:r w:rsidRPr="00F01C48">
        <w:t xml:space="preserve"> Mühendislik norm ve standartlarını, ekonomi, çevre, sürdürülebilirlik, üretilebilirlik, etik, güvenlik, sosyal ve politik boyutları da en az birini içerecek şekilde tasarlanması</w:t>
      </w:r>
    </w:p>
    <w:p w14:paraId="4426403A" w14:textId="77777777" w:rsidR="00F01C48" w:rsidRPr="00F01C48" w:rsidRDefault="00F01C48" w:rsidP="00D16349">
      <w:pPr>
        <w:rPr>
          <w:b/>
        </w:rPr>
      </w:pPr>
    </w:p>
    <w:p w14:paraId="0E8A4FC1" w14:textId="6E7F2925" w:rsidR="002D4A51" w:rsidRPr="00F01C48" w:rsidRDefault="002A3809" w:rsidP="00D16349">
      <w:pPr>
        <w:rPr>
          <w:b/>
        </w:rPr>
      </w:pPr>
      <w:r w:rsidRPr="00F01C48">
        <w:rPr>
          <w:b/>
        </w:rPr>
        <w:t>DANIŞM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8"/>
        <w:gridCol w:w="3578"/>
        <w:gridCol w:w="3578"/>
      </w:tblGrid>
      <w:tr w:rsidR="002D4A51" w:rsidRPr="00F01C48" w14:paraId="13EC8FB7" w14:textId="77777777" w:rsidTr="002A3809">
        <w:trPr>
          <w:trHeight w:val="665"/>
        </w:trPr>
        <w:tc>
          <w:tcPr>
            <w:tcW w:w="3578" w:type="dxa"/>
          </w:tcPr>
          <w:p w14:paraId="2612A8A3" w14:textId="104D1FB1" w:rsidR="002D4A51" w:rsidRPr="00F01C48" w:rsidRDefault="002D4A51" w:rsidP="00D16349">
            <w:pPr>
              <w:spacing w:before="120" w:after="120" w:line="360" w:lineRule="auto"/>
              <w:jc w:val="center"/>
              <w:rPr>
                <w:b/>
              </w:rPr>
            </w:pPr>
            <w:r w:rsidRPr="00F01C48">
              <w:rPr>
                <w:b/>
              </w:rPr>
              <w:t xml:space="preserve"> Ad, Soyad</w:t>
            </w:r>
          </w:p>
        </w:tc>
        <w:tc>
          <w:tcPr>
            <w:tcW w:w="3578" w:type="dxa"/>
          </w:tcPr>
          <w:p w14:paraId="34DC35CE" w14:textId="1CF72BBC" w:rsidR="002D4A51" w:rsidRPr="00F01C48" w:rsidRDefault="002D4A51" w:rsidP="00D16349">
            <w:pPr>
              <w:spacing w:before="120" w:after="120" w:line="360" w:lineRule="auto"/>
              <w:jc w:val="center"/>
              <w:rPr>
                <w:b/>
              </w:rPr>
            </w:pPr>
            <w:r w:rsidRPr="00F01C48">
              <w:rPr>
                <w:b/>
              </w:rPr>
              <w:t>İmza</w:t>
            </w:r>
          </w:p>
        </w:tc>
        <w:tc>
          <w:tcPr>
            <w:tcW w:w="3578" w:type="dxa"/>
          </w:tcPr>
          <w:p w14:paraId="7F08E956" w14:textId="1663A1A2" w:rsidR="002D4A51" w:rsidRPr="00F01C48" w:rsidRDefault="002D4A51" w:rsidP="00D16349">
            <w:pPr>
              <w:spacing w:before="120" w:after="120" w:line="360" w:lineRule="auto"/>
              <w:jc w:val="center"/>
              <w:rPr>
                <w:b/>
              </w:rPr>
            </w:pPr>
            <w:r w:rsidRPr="00F01C48">
              <w:rPr>
                <w:b/>
              </w:rPr>
              <w:t>Kurum, Bölüm</w:t>
            </w:r>
          </w:p>
        </w:tc>
      </w:tr>
      <w:tr w:rsidR="002D4A51" w:rsidRPr="00F01C48" w14:paraId="098CEC61" w14:textId="77777777" w:rsidTr="002A3809">
        <w:trPr>
          <w:trHeight w:val="665"/>
        </w:trPr>
        <w:tc>
          <w:tcPr>
            <w:tcW w:w="3578" w:type="dxa"/>
          </w:tcPr>
          <w:p w14:paraId="7552228A" w14:textId="77777777" w:rsidR="002D4A51" w:rsidRPr="00F01C48" w:rsidRDefault="002D4A51" w:rsidP="00D16349">
            <w:pPr>
              <w:spacing w:before="120" w:after="120" w:line="360" w:lineRule="auto"/>
              <w:jc w:val="center"/>
              <w:rPr>
                <w:b/>
              </w:rPr>
            </w:pPr>
          </w:p>
        </w:tc>
        <w:tc>
          <w:tcPr>
            <w:tcW w:w="3578" w:type="dxa"/>
          </w:tcPr>
          <w:p w14:paraId="6B03F7C6" w14:textId="77777777" w:rsidR="002D4A51" w:rsidRPr="00F01C48" w:rsidRDefault="002D4A51" w:rsidP="00D16349">
            <w:pPr>
              <w:spacing w:before="120" w:after="120" w:line="360" w:lineRule="auto"/>
              <w:jc w:val="center"/>
              <w:rPr>
                <w:b/>
              </w:rPr>
            </w:pPr>
          </w:p>
        </w:tc>
        <w:tc>
          <w:tcPr>
            <w:tcW w:w="3578" w:type="dxa"/>
          </w:tcPr>
          <w:p w14:paraId="124559A6" w14:textId="77777777" w:rsidR="002D4A51" w:rsidRPr="00F01C48" w:rsidRDefault="002D4A51" w:rsidP="00D16349">
            <w:pPr>
              <w:spacing w:before="120" w:after="120" w:line="360" w:lineRule="auto"/>
              <w:jc w:val="center"/>
              <w:rPr>
                <w:b/>
              </w:rPr>
            </w:pPr>
          </w:p>
        </w:tc>
      </w:tr>
    </w:tbl>
    <w:p w14:paraId="3105C32F" w14:textId="77777777" w:rsidR="002D4A51" w:rsidRPr="00F01C48" w:rsidRDefault="002D4A51" w:rsidP="00D16349">
      <w:pPr>
        <w:rPr>
          <w:b/>
        </w:rPr>
      </w:pPr>
    </w:p>
    <w:sectPr w:rsidR="002D4A51" w:rsidRPr="00F01C48" w:rsidSect="002A3809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3E27A" w14:textId="77777777" w:rsidR="00965B64" w:rsidRDefault="00965B64" w:rsidP="002D4A51">
      <w:r>
        <w:separator/>
      </w:r>
    </w:p>
  </w:endnote>
  <w:endnote w:type="continuationSeparator" w:id="0">
    <w:p w14:paraId="654F347C" w14:textId="77777777" w:rsidR="00965B64" w:rsidRDefault="00965B64" w:rsidP="002D4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LT Pro 55 Roman"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C72B7" w14:textId="77777777" w:rsidR="00965B64" w:rsidRDefault="00965B64" w:rsidP="002D4A51">
      <w:r>
        <w:separator/>
      </w:r>
    </w:p>
  </w:footnote>
  <w:footnote w:type="continuationSeparator" w:id="0">
    <w:p w14:paraId="4E68C819" w14:textId="77777777" w:rsidR="00965B64" w:rsidRDefault="00965B64" w:rsidP="002D4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A33DF" w14:textId="77777777" w:rsidR="002D4A51" w:rsidRPr="0029165A" w:rsidRDefault="002D4A51" w:rsidP="002D4A51">
    <w:pPr>
      <w:pStyle w:val="Header"/>
      <w:jc w:val="right"/>
      <w:rPr>
        <w:rFonts w:ascii="HelveticaNeueLT Pro 55 Roman" w:hAnsi="HelveticaNeueLT Pro 55 Roman"/>
      </w:rPr>
    </w:pPr>
    <w:r w:rsidRPr="00EF1165">
      <w:rPr>
        <w:noProof/>
        <w:sz w:val="20"/>
        <w:lang w:val="en-US"/>
      </w:rPr>
      <w:drawing>
        <wp:anchor distT="0" distB="0" distL="114300" distR="114300" simplePos="0" relativeHeight="251659264" behindDoc="0" locked="0" layoutInCell="1" allowOverlap="1" wp14:anchorId="5CDB1470" wp14:editId="5BABF5CF">
          <wp:simplePos x="0" y="0"/>
          <wp:positionH relativeFrom="column">
            <wp:posOffset>-74428</wp:posOffset>
          </wp:positionH>
          <wp:positionV relativeFrom="paragraph">
            <wp:posOffset>-371918</wp:posOffset>
          </wp:positionV>
          <wp:extent cx="522822" cy="720000"/>
          <wp:effectExtent l="0" t="0" r="0" b="4445"/>
          <wp:wrapSquare wrapText="bothSides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2822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9165A">
      <w:rPr>
        <w:rFonts w:ascii="HelveticaNeueLT Pro 55 Roman" w:hAnsi="HelveticaNeueLT Pro 55 Roman"/>
      </w:rPr>
      <w:t>MUĞLA SITKI KOÇMAN ÜNİVERSİTESİ</w:t>
    </w:r>
  </w:p>
  <w:p w14:paraId="7C0404D2" w14:textId="5534EA82" w:rsidR="002D4A51" w:rsidRPr="002A3809" w:rsidRDefault="002D4A51" w:rsidP="002A3809">
    <w:pPr>
      <w:pStyle w:val="Header"/>
      <w:jc w:val="right"/>
      <w:rPr>
        <w:rFonts w:ascii="HelveticaNeueLT Pro 55 Roman" w:hAnsi="HelveticaNeueLT Pro 55 Roman"/>
      </w:rPr>
    </w:pPr>
    <w:r>
      <w:rPr>
        <w:rFonts w:ascii="HelveticaNeueLT Pro 55 Roman" w:hAnsi="HelveticaNeueLT Pro 55 Roman"/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020054" wp14:editId="6831AFDF">
              <wp:simplePos x="0" y="0"/>
              <wp:positionH relativeFrom="column">
                <wp:posOffset>-191135</wp:posOffset>
              </wp:positionH>
              <wp:positionV relativeFrom="paragraph">
                <wp:posOffset>163830</wp:posOffset>
              </wp:positionV>
              <wp:extent cx="68400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40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24389B9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5.05pt,12.9pt" to="523.5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" strokecolor="black [3213]" strokeweight=".5pt">
              <v:stroke joinstyle="miter"/>
            </v:line>
          </w:pict>
        </mc:Fallback>
      </mc:AlternateContent>
    </w:r>
    <w:r w:rsidRPr="0029165A">
      <w:rPr>
        <w:rFonts w:ascii="HelveticaNeueLT Pro 55 Roman" w:hAnsi="HelveticaNeueLT Pro 55 Roman"/>
      </w:rPr>
      <w:t>METALURJİ VE MALZEME MÜHENDİSLİĞ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D5993"/>
    <w:multiLevelType w:val="multilevel"/>
    <w:tmpl w:val="5254F572"/>
    <w:lvl w:ilvl="0">
      <w:start w:val="1"/>
      <w:numFmt w:val="decimal"/>
      <w:pStyle w:val="Heading2"/>
      <w:suff w:val="space"/>
      <w:lvlText w:val="Chapter %1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pStyle w:val="Heading3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5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0" w:firstLine="0"/>
      </w:pPr>
      <w:rPr>
        <w:rFonts w:ascii="Times New Roman" w:eastAsiaTheme="minorHAnsi" w:hAnsi="Times New Roman" w:cs="Times New Roman"/>
        <w:i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7M0NzEwsDCwsDRR0lEKTi0uzszPAykwqwUAi3xXeCwAAAA="/>
  </w:docVars>
  <w:rsids>
    <w:rsidRoot w:val="00A348BB"/>
    <w:rsid w:val="000A06F7"/>
    <w:rsid w:val="000A32C2"/>
    <w:rsid w:val="00123856"/>
    <w:rsid w:val="00160C7D"/>
    <w:rsid w:val="0021398A"/>
    <w:rsid w:val="002272B5"/>
    <w:rsid w:val="00232351"/>
    <w:rsid w:val="002A3809"/>
    <w:rsid w:val="002D4A51"/>
    <w:rsid w:val="00362A35"/>
    <w:rsid w:val="0036387F"/>
    <w:rsid w:val="003B4CB4"/>
    <w:rsid w:val="004B06F4"/>
    <w:rsid w:val="00506EFE"/>
    <w:rsid w:val="00604F33"/>
    <w:rsid w:val="006715E1"/>
    <w:rsid w:val="007868B2"/>
    <w:rsid w:val="007D4850"/>
    <w:rsid w:val="00800FA6"/>
    <w:rsid w:val="008032E3"/>
    <w:rsid w:val="00805DF1"/>
    <w:rsid w:val="00814288"/>
    <w:rsid w:val="008377A6"/>
    <w:rsid w:val="00844533"/>
    <w:rsid w:val="0089364C"/>
    <w:rsid w:val="008A3CB5"/>
    <w:rsid w:val="00965B64"/>
    <w:rsid w:val="00966E42"/>
    <w:rsid w:val="00981112"/>
    <w:rsid w:val="009C48B8"/>
    <w:rsid w:val="00A229CF"/>
    <w:rsid w:val="00A348BB"/>
    <w:rsid w:val="00BB0E13"/>
    <w:rsid w:val="00CE2D8F"/>
    <w:rsid w:val="00D16349"/>
    <w:rsid w:val="00D31E41"/>
    <w:rsid w:val="00DF7EF4"/>
    <w:rsid w:val="00F01C48"/>
    <w:rsid w:val="00F8595D"/>
    <w:rsid w:val="00FF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F1BFCF"/>
  <w15:chartTrackingRefBased/>
  <w15:docId w15:val="{B9282A19-A42A-4157-8DBC-F1227CE2D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A5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0E13"/>
    <w:pPr>
      <w:keepNext/>
      <w:keepLines/>
      <w:spacing w:line="360" w:lineRule="auto"/>
      <w:jc w:val="center"/>
      <w:outlineLvl w:val="0"/>
    </w:pPr>
    <w:rPr>
      <w:rFonts w:eastAsiaTheme="majorEastAsia" w:cstheme="majorBidi"/>
      <w:b/>
      <w:bCs/>
      <w:sz w:val="32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E13"/>
    <w:pPr>
      <w:keepNext/>
      <w:keepLines/>
      <w:numPr>
        <w:numId w:val="4"/>
      </w:numPr>
      <w:spacing w:line="360" w:lineRule="auto"/>
      <w:jc w:val="center"/>
      <w:outlineLvl w:val="1"/>
    </w:pPr>
    <w:rPr>
      <w:rFonts w:eastAsiaTheme="majorEastAsia" w:cstheme="majorBidi"/>
      <w:b/>
      <w:bCs/>
      <w:sz w:val="32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B0E13"/>
    <w:pPr>
      <w:keepNext/>
      <w:keepLines/>
      <w:numPr>
        <w:ilvl w:val="1"/>
        <w:numId w:val="4"/>
      </w:numPr>
      <w:spacing w:line="480" w:lineRule="auto"/>
      <w:outlineLvl w:val="2"/>
    </w:pPr>
    <w:rPr>
      <w:rFonts w:eastAsiaTheme="majorEastAsia" w:cstheme="majorBidi"/>
      <w:b/>
      <w:bCs/>
      <w:sz w:val="28"/>
      <w:szCs w:val="22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B0E13"/>
    <w:pPr>
      <w:spacing w:line="360" w:lineRule="auto"/>
      <w:outlineLvl w:val="3"/>
    </w:pPr>
    <w:rPr>
      <w:rFonts w:eastAsiaTheme="minorHAnsi" w:cstheme="minorBidi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B0E13"/>
    <w:pPr>
      <w:keepNext/>
      <w:keepLines/>
      <w:numPr>
        <w:ilvl w:val="3"/>
        <w:numId w:val="3"/>
      </w:numPr>
      <w:spacing w:line="360" w:lineRule="auto"/>
      <w:outlineLvl w:val="4"/>
    </w:pPr>
    <w:rPr>
      <w:rFonts w:eastAsiaTheme="majorEastAsia" w:cstheme="majorBidi"/>
      <w:b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0E13"/>
    <w:pPr>
      <w:keepNext/>
      <w:keepLines/>
      <w:spacing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0E13"/>
    <w:rPr>
      <w:rFonts w:ascii="Times New Roman" w:eastAsiaTheme="majorEastAsia" w:hAnsi="Times New Roman" w:cstheme="majorBidi"/>
      <w:b/>
      <w:bCs/>
      <w:sz w:val="32"/>
      <w:szCs w:val="28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BB0E13"/>
    <w:rPr>
      <w:rFonts w:ascii="Times New Roman" w:eastAsiaTheme="majorEastAsia" w:hAnsi="Times New Roman" w:cstheme="majorBidi"/>
      <w:b/>
      <w:bCs/>
      <w:sz w:val="32"/>
      <w:szCs w:val="26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BB0E13"/>
    <w:rPr>
      <w:rFonts w:ascii="Times New Roman" w:eastAsiaTheme="majorEastAsia" w:hAnsi="Times New Roman" w:cstheme="majorBidi"/>
      <w:b/>
      <w:bCs/>
      <w:sz w:val="28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rsid w:val="00BB0E13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B0E13"/>
    <w:rPr>
      <w:rFonts w:ascii="Times New Roman" w:eastAsiaTheme="majorEastAsia" w:hAnsi="Times New Roman" w:cstheme="majorBidi"/>
      <w:b/>
      <w:sz w:val="24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0E13"/>
    <w:rPr>
      <w:rFonts w:asciiTheme="majorHAnsi" w:eastAsiaTheme="majorEastAsia" w:hAnsiTheme="majorHAnsi" w:cstheme="majorBidi"/>
      <w:color w:val="1F3763" w:themeColor="accent1" w:themeShade="7F"/>
      <w:sz w:val="24"/>
      <w:lang w:val="tr-TR"/>
    </w:rPr>
  </w:style>
  <w:style w:type="paragraph" w:customStyle="1" w:styleId="Equation">
    <w:name w:val="Equation"/>
    <w:basedOn w:val="Normal"/>
    <w:link w:val="EquationChar"/>
    <w:qFormat/>
    <w:rsid w:val="00BB0E13"/>
    <w:pPr>
      <w:spacing w:line="360" w:lineRule="auto"/>
      <w:jc w:val="right"/>
    </w:pPr>
    <w:rPr>
      <w:rFonts w:eastAsia="MS Mincho"/>
      <w:b/>
      <w:lang w:eastAsia="ja-JP"/>
    </w:rPr>
  </w:style>
  <w:style w:type="character" w:customStyle="1" w:styleId="EquationChar">
    <w:name w:val="Equation Char"/>
    <w:basedOn w:val="DefaultParagraphFont"/>
    <w:link w:val="Equation"/>
    <w:rsid w:val="00BB0E13"/>
    <w:rPr>
      <w:rFonts w:ascii="Times New Roman" w:eastAsia="MS Mincho" w:hAnsi="Times New Roman" w:cs="Times New Roman"/>
      <w:b/>
      <w:sz w:val="24"/>
      <w:szCs w:val="24"/>
      <w:lang w:val="tr-TR" w:eastAsia="ja-JP"/>
    </w:rPr>
  </w:style>
  <w:style w:type="table" w:styleId="TableGrid">
    <w:name w:val="Table Grid"/>
    <w:basedOn w:val="TableNormal"/>
    <w:uiPriority w:val="59"/>
    <w:rsid w:val="002D4A5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4A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4A51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Footer">
    <w:name w:val="footer"/>
    <w:basedOn w:val="Normal"/>
    <w:link w:val="FooterChar"/>
    <w:uiPriority w:val="99"/>
    <w:unhideWhenUsed/>
    <w:rsid w:val="002D4A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4A51"/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e Pişkin</dc:creator>
  <cp:keywords/>
  <dc:description/>
  <cp:lastModifiedBy>Berke Pişkin</cp:lastModifiedBy>
  <cp:revision>11</cp:revision>
  <dcterms:created xsi:type="dcterms:W3CDTF">2020-02-14T15:16:00Z</dcterms:created>
  <dcterms:modified xsi:type="dcterms:W3CDTF">2020-02-25T05:42:00Z</dcterms:modified>
</cp:coreProperties>
</file>